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4E84B" w14:textId="77777777" w:rsidR="00AC3DC1" w:rsidRPr="009B4A72" w:rsidRDefault="00AC3DC1" w:rsidP="007D2B48">
      <w:pPr>
        <w:bidi/>
        <w:jc w:val="both"/>
        <w:rPr>
          <w:rFonts w:ascii="Sahel" w:hAnsi="Sahel" w:cs="Sahel"/>
          <w:sz w:val="28"/>
          <w:szCs w:val="28"/>
          <w:lang w:bidi="fa-IR"/>
        </w:rPr>
      </w:pPr>
    </w:p>
    <w:p w14:paraId="0518CE31" w14:textId="77777777" w:rsidR="00AC3DC1" w:rsidRPr="009B4A72" w:rsidRDefault="00AC3DC1" w:rsidP="007D2B48">
      <w:pPr>
        <w:bidi/>
        <w:jc w:val="both"/>
        <w:rPr>
          <w:rFonts w:ascii="Sahel" w:hAnsi="Sahel" w:cs="Sahel"/>
          <w:sz w:val="28"/>
          <w:szCs w:val="28"/>
          <w:lang w:bidi="fa-IR"/>
        </w:rPr>
      </w:pPr>
    </w:p>
    <w:p w14:paraId="6C6BFFA7" w14:textId="77777777" w:rsidR="00AC3DC1" w:rsidRPr="009B4A72" w:rsidRDefault="00AC3DC1" w:rsidP="00B52151">
      <w:pPr>
        <w:bidi/>
        <w:jc w:val="center"/>
        <w:rPr>
          <w:rFonts w:ascii="Sahel" w:hAnsi="Sahel" w:cs="Sahel"/>
          <w:sz w:val="28"/>
          <w:szCs w:val="28"/>
          <w:lang w:bidi="fa-IR"/>
        </w:rPr>
      </w:pPr>
    </w:p>
    <w:p w14:paraId="1F88A743" w14:textId="23AAD9A3" w:rsidR="00AC3DC1" w:rsidRPr="009B4A72" w:rsidRDefault="00AC3DC1" w:rsidP="00B52151">
      <w:pPr>
        <w:bidi/>
        <w:jc w:val="center"/>
        <w:rPr>
          <w:rFonts w:ascii="Sahel" w:hAnsi="Sahel" w:cs="Sahel"/>
          <w:sz w:val="28"/>
          <w:szCs w:val="28"/>
          <w:lang w:bidi="fa-IR"/>
        </w:rPr>
      </w:pPr>
      <w:r w:rsidRPr="009B4A72">
        <w:rPr>
          <w:rFonts w:ascii="Sahel" w:hAnsi="Sahel" w:cs="Sahel"/>
          <w:sz w:val="28"/>
          <w:szCs w:val="28"/>
          <w:rtl/>
          <w:lang w:bidi="fa-IR"/>
        </w:rPr>
        <w:t>بخش اول پروژه درس مهندسی اینترنت</w:t>
      </w:r>
    </w:p>
    <w:p w14:paraId="20DAADAC" w14:textId="4C388A97" w:rsidR="00AC3DC1" w:rsidRPr="009B4A72" w:rsidRDefault="00AC3DC1" w:rsidP="00B52151">
      <w:pPr>
        <w:bidi/>
        <w:jc w:val="center"/>
        <w:rPr>
          <w:rFonts w:ascii="Sahel" w:hAnsi="Sahel" w:cs="Sahel"/>
          <w:sz w:val="28"/>
          <w:szCs w:val="28"/>
          <w:rtl/>
          <w:lang w:bidi="fa-IR"/>
        </w:rPr>
      </w:pPr>
      <w:r w:rsidRPr="009B4A72">
        <w:rPr>
          <w:rFonts w:ascii="Sahel" w:hAnsi="Sahel" w:cs="Sahel"/>
          <w:sz w:val="28"/>
          <w:szCs w:val="28"/>
          <w:rtl/>
          <w:lang w:bidi="fa-IR"/>
        </w:rPr>
        <w:t>اشکان گنج ، محمد حسین فلاح</w:t>
      </w:r>
      <w:r w:rsidR="00B91457">
        <w:rPr>
          <w:rFonts w:ascii="Sahel" w:hAnsi="Sahel" w:cs="Sahel" w:hint="cs"/>
          <w:sz w:val="28"/>
          <w:szCs w:val="28"/>
          <w:rtl/>
          <w:lang w:bidi="fa-IR"/>
        </w:rPr>
        <w:t>، رضا پیران</w:t>
      </w:r>
    </w:p>
    <w:p w14:paraId="6389E2AD" w14:textId="72B0197A" w:rsidR="00AC3DC1" w:rsidRPr="009B4A72" w:rsidRDefault="00AC3DC1" w:rsidP="00B52151">
      <w:pPr>
        <w:bidi/>
        <w:jc w:val="center"/>
        <w:rPr>
          <w:rFonts w:ascii="Sahel" w:hAnsi="Sahel" w:cs="Sahel"/>
          <w:sz w:val="28"/>
          <w:szCs w:val="28"/>
          <w:rtl/>
          <w:lang w:bidi="fa-IR"/>
        </w:rPr>
      </w:pPr>
      <w:r w:rsidRPr="009B4A72">
        <w:rPr>
          <w:rFonts w:ascii="Sahel" w:hAnsi="Sahel" w:cs="Sahel"/>
          <w:sz w:val="28"/>
          <w:szCs w:val="28"/>
          <w:rtl/>
          <w:lang w:bidi="fa-IR"/>
        </w:rPr>
        <w:t>استاد گرانقدر سمیرا سیفی</w:t>
      </w:r>
    </w:p>
    <w:p w14:paraId="68CE4C10" w14:textId="157778A1" w:rsidR="00AC3DC1" w:rsidRPr="009B4A72" w:rsidRDefault="00AC3DC1" w:rsidP="00B52151">
      <w:pPr>
        <w:bidi/>
        <w:jc w:val="center"/>
        <w:rPr>
          <w:rFonts w:ascii="Sahel" w:hAnsi="Sahel" w:cs="Sahel"/>
          <w:sz w:val="28"/>
          <w:szCs w:val="28"/>
          <w:lang w:bidi="fa-IR"/>
        </w:rPr>
      </w:pPr>
      <w:r w:rsidRPr="009B4A72">
        <w:rPr>
          <w:rFonts w:ascii="Sahel" w:hAnsi="Sahel" w:cs="Sahel"/>
          <w:sz w:val="28"/>
          <w:szCs w:val="28"/>
          <w:lang w:bidi="fa-IR"/>
        </w:rPr>
        <w:t>Front-end</w:t>
      </w:r>
    </w:p>
    <w:p w14:paraId="455A74B1" w14:textId="3A3B7E5F" w:rsidR="00C61AC8" w:rsidRPr="009B4A72" w:rsidRDefault="00C61AC8" w:rsidP="007D2B48">
      <w:pPr>
        <w:jc w:val="both"/>
        <w:rPr>
          <w:rFonts w:ascii="Sahel" w:hAnsi="Sahel" w:cs="Sahel"/>
          <w:sz w:val="28"/>
          <w:szCs w:val="28"/>
          <w:lang w:bidi="fa-IR"/>
        </w:rPr>
      </w:pPr>
      <w:r w:rsidRPr="009B4A72">
        <w:rPr>
          <w:rFonts w:ascii="Sahel" w:hAnsi="Sahel" w:cs="Sahel"/>
          <w:sz w:val="28"/>
          <w:szCs w:val="28"/>
          <w:lang w:bidi="fa-IR"/>
        </w:rPr>
        <w:br w:type="page"/>
      </w:r>
    </w:p>
    <w:p w14:paraId="176BD4B6" w14:textId="1E90C136" w:rsidR="00C61AC8" w:rsidRPr="009B4A72" w:rsidRDefault="00C61AC8" w:rsidP="007D2B48">
      <w:pPr>
        <w:pStyle w:val="Heading1"/>
        <w:bidi/>
        <w:jc w:val="both"/>
        <w:rPr>
          <w:rFonts w:ascii="Sahel" w:hAnsi="Sahel" w:cs="Sahel"/>
          <w:rtl/>
          <w:lang w:bidi="fa-IR"/>
        </w:rPr>
      </w:pPr>
      <w:r w:rsidRPr="009B4A72">
        <w:rPr>
          <w:rFonts w:ascii="Sahel" w:hAnsi="Sahel" w:cs="Sahel"/>
          <w:rtl/>
          <w:lang w:bidi="fa-IR"/>
        </w:rPr>
        <w:lastRenderedPageBreak/>
        <w:t>مقدمه</w:t>
      </w:r>
    </w:p>
    <w:p w14:paraId="325107DD" w14:textId="1EAC3CF5" w:rsidR="00C61AC8" w:rsidRPr="009B4A72" w:rsidRDefault="00C61AC8" w:rsidP="007D2B48">
      <w:pPr>
        <w:bidi/>
        <w:jc w:val="both"/>
        <w:rPr>
          <w:rFonts w:ascii="Sahel" w:hAnsi="Sahel" w:cs="Sahel"/>
          <w:rtl/>
          <w:lang w:bidi="fa-IR"/>
        </w:rPr>
      </w:pPr>
      <w:r w:rsidRPr="009B4A72">
        <w:rPr>
          <w:rFonts w:ascii="Sahel" w:hAnsi="Sahel" w:cs="Sahel"/>
          <w:rtl/>
          <w:lang w:bidi="fa-IR"/>
        </w:rPr>
        <w:t xml:space="preserve">پروژه مربوط به پیاده سازی بخش فرانت یک سایت رستورانی که دارای بخش های ثبت نام و ورود و همچنین دو صحفه که یکی صفحه اصلی بود که شامل توضیحاتی درباره ی سایت و نظرات و سوالات متداول بود. در بخش دوم هم لیست از رستوران ها نمایش داده میشد که برخی از آن لیست قابلیت پخش ویدیو نیز داشتند. در پیاده سازی این سیستم فقط از </w:t>
      </w:r>
      <w:r w:rsidRPr="009B4A72">
        <w:rPr>
          <w:rFonts w:ascii="Sahel" w:hAnsi="Sahel" w:cs="Sahel"/>
          <w:lang w:bidi="fa-IR"/>
        </w:rPr>
        <w:t xml:space="preserve">frame work </w:t>
      </w:r>
      <w:r w:rsidRPr="009B4A72">
        <w:rPr>
          <w:rFonts w:ascii="Sahel" w:hAnsi="Sahel" w:cs="Sahel"/>
          <w:rtl/>
          <w:lang w:bidi="fa-IR"/>
        </w:rPr>
        <w:t xml:space="preserve"> بوت استرپ استفاده شده است .</w:t>
      </w:r>
    </w:p>
    <w:p w14:paraId="50AB3521" w14:textId="11DBBC95" w:rsidR="0092137F" w:rsidRPr="009B4A72" w:rsidRDefault="0092137F" w:rsidP="007D2B48">
      <w:pPr>
        <w:pStyle w:val="Heading1"/>
        <w:bidi/>
        <w:jc w:val="both"/>
        <w:rPr>
          <w:rFonts w:ascii="Sahel" w:hAnsi="Sahel" w:cs="Sahel"/>
          <w:rtl/>
          <w:lang w:bidi="fa-IR"/>
        </w:rPr>
      </w:pPr>
      <w:r w:rsidRPr="009B4A72">
        <w:rPr>
          <w:rFonts w:ascii="Sahel" w:hAnsi="Sahel" w:cs="Sahel"/>
          <w:rtl/>
          <w:lang w:bidi="fa-IR"/>
        </w:rPr>
        <w:t xml:space="preserve">نحوه ی پیاده سازی و توضیحات </w:t>
      </w:r>
    </w:p>
    <w:p w14:paraId="35DE61EB" w14:textId="0E05B99D" w:rsidR="0092137F" w:rsidRPr="009B4A72" w:rsidRDefault="009331AE" w:rsidP="007D2B48">
      <w:pPr>
        <w:bidi/>
        <w:jc w:val="both"/>
        <w:rPr>
          <w:rFonts w:ascii="Sahel" w:hAnsi="Sahel" w:cs="Sahel"/>
          <w:rtl/>
          <w:lang w:bidi="fa-IR"/>
        </w:rPr>
      </w:pPr>
      <w:r w:rsidRPr="009B4A72">
        <w:rPr>
          <w:rFonts w:ascii="Sahel" w:hAnsi="Sahel" w:cs="Sahel"/>
          <w:rtl/>
          <w:lang w:bidi="fa-IR"/>
        </w:rPr>
        <w:t xml:space="preserve">برای پیاده سازی کل وب سایت سعی کردیم وبسایت را به صورت کاملا بخش بخش پیاده سازی کنیم تا هم مدیریت کد ها و هم پیاده سازی آن راحت تر باشد. یعنی پس تقسیم کردن صفحات بین خودمان شروع به کوچک کردن هر صفحه به بخش های کوچک تر از جمله بخش سوالات یا بخش لیست رستوران های تقسیم کردیم و هر کدام را در </w:t>
      </w:r>
      <w:r w:rsidRPr="009B4A72">
        <w:rPr>
          <w:rFonts w:ascii="Sahel" w:hAnsi="Sahel" w:cs="Sahel"/>
          <w:lang w:bidi="fa-IR"/>
        </w:rPr>
        <w:t xml:space="preserve">section </w:t>
      </w:r>
      <w:r w:rsidRPr="009B4A72">
        <w:rPr>
          <w:rFonts w:ascii="Sahel" w:hAnsi="Sahel" w:cs="Sahel"/>
          <w:rtl/>
          <w:lang w:bidi="fa-IR"/>
        </w:rPr>
        <w:t xml:space="preserve"> مربوط به خود پیاده سازی کردیم.</w:t>
      </w:r>
    </w:p>
    <w:p w14:paraId="0CAE61BA" w14:textId="02144F15" w:rsidR="009331AE" w:rsidRPr="009B4A72" w:rsidRDefault="009331AE" w:rsidP="007D2B48">
      <w:pPr>
        <w:bidi/>
        <w:jc w:val="both"/>
        <w:rPr>
          <w:rFonts w:ascii="Sahel" w:hAnsi="Sahel" w:cs="Sahel"/>
          <w:rtl/>
          <w:lang w:bidi="fa-IR"/>
        </w:rPr>
      </w:pPr>
      <w:r w:rsidRPr="009B4A72">
        <w:rPr>
          <w:rFonts w:ascii="Sahel" w:hAnsi="Sahel" w:cs="Sahel"/>
          <w:rtl/>
          <w:lang w:bidi="fa-IR"/>
        </w:rPr>
        <w:t xml:space="preserve">هر صفحه برای خودش دارای </w:t>
      </w:r>
      <w:r w:rsidRPr="009B4A72">
        <w:rPr>
          <w:rFonts w:ascii="Sahel" w:hAnsi="Sahel" w:cs="Sahel"/>
          <w:lang w:bidi="fa-IR"/>
        </w:rPr>
        <w:t xml:space="preserve">css </w:t>
      </w:r>
      <w:r w:rsidRPr="009B4A72">
        <w:rPr>
          <w:rFonts w:ascii="Sahel" w:hAnsi="Sahel" w:cs="Sahel"/>
          <w:rtl/>
          <w:lang w:bidi="fa-IR"/>
        </w:rPr>
        <w:t xml:space="preserve"> جدا هست ولی برای بخش های مشترک مثل </w:t>
      </w:r>
      <w:r w:rsidRPr="009B4A72">
        <w:rPr>
          <w:rFonts w:ascii="Sahel" w:hAnsi="Sahel" w:cs="Sahel"/>
          <w:lang w:bidi="fa-IR"/>
        </w:rPr>
        <w:t xml:space="preserve">search box </w:t>
      </w:r>
      <w:r w:rsidRPr="009B4A72">
        <w:rPr>
          <w:rFonts w:ascii="Sahel" w:hAnsi="Sahel" w:cs="Sahel"/>
          <w:rtl/>
          <w:lang w:bidi="fa-IR"/>
        </w:rPr>
        <w:t xml:space="preserve"> یا </w:t>
      </w:r>
      <w:r w:rsidRPr="009B4A72">
        <w:rPr>
          <w:rFonts w:ascii="Sahel" w:hAnsi="Sahel" w:cs="Sahel"/>
          <w:lang w:bidi="fa-IR"/>
        </w:rPr>
        <w:t xml:space="preserve">footer </w:t>
      </w:r>
      <w:r w:rsidRPr="009B4A72">
        <w:rPr>
          <w:rFonts w:ascii="Sahel" w:hAnsi="Sahel" w:cs="Sahel"/>
          <w:rtl/>
          <w:lang w:bidi="fa-IR"/>
        </w:rPr>
        <w:t xml:space="preserve"> یک فایل </w:t>
      </w:r>
      <w:r w:rsidRPr="009B4A72">
        <w:rPr>
          <w:rFonts w:ascii="Sahel" w:hAnsi="Sahel" w:cs="Sahel"/>
          <w:lang w:bidi="fa-IR"/>
        </w:rPr>
        <w:t xml:space="preserve">style </w:t>
      </w:r>
      <w:r w:rsidRPr="009B4A72">
        <w:rPr>
          <w:rFonts w:ascii="Sahel" w:hAnsi="Sahel" w:cs="Sahel"/>
          <w:rtl/>
          <w:lang w:bidi="fa-IR"/>
        </w:rPr>
        <w:t xml:space="preserve"> واحد به اسم </w:t>
      </w:r>
      <w:r w:rsidRPr="009B4A72">
        <w:rPr>
          <w:rFonts w:ascii="Sahel" w:hAnsi="Sahel" w:cs="Sahel"/>
          <w:lang w:bidi="fa-IR"/>
        </w:rPr>
        <w:t xml:space="preserve">general.css </w:t>
      </w:r>
      <w:r w:rsidRPr="009B4A72">
        <w:rPr>
          <w:rFonts w:ascii="Sahel" w:hAnsi="Sahel" w:cs="Sahel"/>
          <w:rtl/>
          <w:lang w:bidi="fa-IR"/>
        </w:rPr>
        <w:t xml:space="preserve"> ایجاد کردیم و کد های مربوط به آنها را در این فایل قرار دادیم همچنین در کد سعی کردیم موارد مشترک دیگر مثل فونت، رنگ ها ، سایز بندی هارا نیز قرار بدهیم تا سیستم یکپارچگی خود را حفظ کند.</w:t>
      </w:r>
    </w:p>
    <w:p w14:paraId="602A8882" w14:textId="1AE2C144" w:rsidR="000E3CF3" w:rsidRPr="009B4A72" w:rsidRDefault="000E3CF3" w:rsidP="007D2B48">
      <w:pPr>
        <w:bidi/>
        <w:jc w:val="both"/>
        <w:rPr>
          <w:rFonts w:ascii="Sahel" w:hAnsi="Sahel" w:cs="Sahel"/>
          <w:rtl/>
          <w:lang w:bidi="fa-IR"/>
        </w:rPr>
      </w:pPr>
      <w:r w:rsidRPr="009B4A72">
        <w:rPr>
          <w:rFonts w:ascii="Sahel" w:hAnsi="Sahel" w:cs="Sahel"/>
          <w:rtl/>
          <w:lang w:bidi="fa-IR"/>
        </w:rPr>
        <w:t xml:space="preserve">به علت اینکه نیاز داشتیم سایت به صورت کامل </w:t>
      </w:r>
      <w:r w:rsidRPr="009B4A72">
        <w:rPr>
          <w:rFonts w:ascii="Sahel" w:hAnsi="Sahel" w:cs="Sahel"/>
          <w:lang w:bidi="fa-IR"/>
        </w:rPr>
        <w:t xml:space="preserve">responsive </w:t>
      </w:r>
      <w:r w:rsidRPr="009B4A72">
        <w:rPr>
          <w:rFonts w:ascii="Sahel" w:hAnsi="Sahel" w:cs="Sahel"/>
          <w:rtl/>
          <w:lang w:bidi="fa-IR"/>
        </w:rPr>
        <w:t xml:space="preserve"> باشد کل سایت و صفحات را با </w:t>
      </w:r>
      <w:r w:rsidRPr="009B4A72">
        <w:rPr>
          <w:rFonts w:ascii="Sahel" w:hAnsi="Sahel" w:cs="Sahel"/>
          <w:lang w:bidi="fa-IR"/>
        </w:rPr>
        <w:t xml:space="preserve">bootstrap Grid System </w:t>
      </w:r>
      <w:r w:rsidRPr="009B4A72">
        <w:rPr>
          <w:rFonts w:ascii="Sahel" w:hAnsi="Sahel" w:cs="Sahel"/>
          <w:rtl/>
          <w:lang w:bidi="fa-IR"/>
        </w:rPr>
        <w:t xml:space="preserve"> پیاده کردیم و در برخی موارد خاص مثل اندازه ها یا </w:t>
      </w:r>
      <w:r w:rsidRPr="009B4A72">
        <w:rPr>
          <w:rFonts w:ascii="Sahel" w:hAnsi="Sahel" w:cs="Sahel"/>
          <w:lang w:bidi="fa-IR"/>
        </w:rPr>
        <w:t xml:space="preserve">padding ,  marging </w:t>
      </w:r>
      <w:r w:rsidRPr="009B4A72">
        <w:rPr>
          <w:rFonts w:ascii="Sahel" w:hAnsi="Sahel" w:cs="Sahel"/>
          <w:rtl/>
          <w:lang w:bidi="fa-IR"/>
        </w:rPr>
        <w:t xml:space="preserve"> ها از </w:t>
      </w:r>
      <w:r w:rsidRPr="009B4A72">
        <w:rPr>
          <w:rFonts w:ascii="Sahel" w:hAnsi="Sahel" w:cs="Sahel"/>
          <w:lang w:bidi="fa-IR"/>
        </w:rPr>
        <w:t xml:space="preserve">media </w:t>
      </w:r>
      <w:r w:rsidRPr="009B4A72">
        <w:rPr>
          <w:rFonts w:ascii="Sahel" w:hAnsi="Sahel" w:cs="Sahel"/>
          <w:rtl/>
          <w:lang w:bidi="fa-IR"/>
        </w:rPr>
        <w:t xml:space="preserve"> تگ ها هم استفاده کردیم تا ساختار وب سایت در اندازه های مختلف به هم نخورد. </w:t>
      </w:r>
      <w:r w:rsidRPr="009B4A72">
        <w:rPr>
          <w:rFonts w:ascii="Sahel" w:hAnsi="Sahel" w:cs="Sahel"/>
          <w:rtl/>
          <w:lang w:bidi="fa-IR"/>
        </w:rPr>
        <w:br/>
        <w:t xml:space="preserve">تنها بخش سیستم که نیاز به </w:t>
      </w:r>
      <w:r w:rsidRPr="009B4A72">
        <w:rPr>
          <w:rFonts w:ascii="Sahel" w:hAnsi="Sahel" w:cs="Sahel"/>
          <w:lang w:bidi="fa-IR"/>
        </w:rPr>
        <w:t xml:space="preserve">javascript </w:t>
      </w:r>
      <w:r w:rsidRPr="009B4A72">
        <w:rPr>
          <w:rFonts w:ascii="Sahel" w:hAnsi="Sahel" w:cs="Sahel"/>
          <w:rtl/>
          <w:lang w:bidi="fa-IR"/>
        </w:rPr>
        <w:t xml:space="preserve"> داشت بخش </w:t>
      </w:r>
      <w:r w:rsidRPr="009B4A72">
        <w:rPr>
          <w:rFonts w:ascii="Sahel" w:hAnsi="Sahel" w:cs="Sahel"/>
          <w:lang w:bidi="fa-IR"/>
        </w:rPr>
        <w:t xml:space="preserve">back to top </w:t>
      </w:r>
      <w:r w:rsidRPr="009B4A72">
        <w:rPr>
          <w:rFonts w:ascii="Sahel" w:hAnsi="Sahel" w:cs="Sahel"/>
          <w:rtl/>
          <w:lang w:bidi="fa-IR"/>
        </w:rPr>
        <w:t xml:space="preserve"> بود که در این بخش یک دکمه در سمت چپ پایین صفحه قرار داده شده است تا کاربر بتواند دوباره به بالا برگردد ولی چون نیاز بود این دکمه در ابتدا </w:t>
      </w:r>
      <w:r w:rsidRPr="009B4A72">
        <w:rPr>
          <w:rFonts w:ascii="Sahel" w:hAnsi="Sahel" w:cs="Sahel"/>
          <w:lang w:bidi="fa-IR"/>
        </w:rPr>
        <w:t xml:space="preserve">hide </w:t>
      </w:r>
      <w:r w:rsidRPr="009B4A72">
        <w:rPr>
          <w:rFonts w:ascii="Sahel" w:hAnsi="Sahel" w:cs="Sahel"/>
          <w:rtl/>
          <w:lang w:bidi="fa-IR"/>
        </w:rPr>
        <w:t xml:space="preserve"> باشد پس مجبور بودیم با </w:t>
      </w:r>
      <w:r w:rsidRPr="009B4A72">
        <w:rPr>
          <w:rFonts w:ascii="Sahel" w:hAnsi="Sahel" w:cs="Sahel"/>
          <w:lang w:bidi="fa-IR"/>
        </w:rPr>
        <w:t xml:space="preserve">js </w:t>
      </w:r>
      <w:r w:rsidRPr="009B4A72">
        <w:rPr>
          <w:rFonts w:ascii="Sahel" w:hAnsi="Sahel" w:cs="Sahel"/>
          <w:rtl/>
          <w:lang w:bidi="fa-IR"/>
        </w:rPr>
        <w:t xml:space="preserve"> دکمه را در ابتدا مخفی کنیم و پس از ورود به بخش دوم نشان دهیم .</w:t>
      </w:r>
    </w:p>
    <w:p w14:paraId="202C7F6C" w14:textId="7EFE5441" w:rsidR="000E3CF3" w:rsidRPr="009B4A72" w:rsidRDefault="00CE296F" w:rsidP="007D2B48">
      <w:pPr>
        <w:bidi/>
        <w:jc w:val="both"/>
        <w:rPr>
          <w:rFonts w:ascii="Sahel" w:hAnsi="Sahel" w:cs="Sahel"/>
          <w:rtl/>
          <w:lang w:bidi="fa-IR"/>
        </w:rPr>
      </w:pPr>
      <w:r w:rsidRPr="009B4A72">
        <w:rPr>
          <w:rFonts w:ascii="Sahel" w:hAnsi="Sahel" w:cs="Sahel"/>
          <w:rtl/>
          <w:lang w:bidi="fa-IR"/>
        </w:rPr>
        <w:t xml:space="preserve">در بخش لیست رستوران ها برای اینکه بتوانیم کارت هایی با اندازه متفاوت بسازیم از سیستم </w:t>
      </w:r>
      <w:r w:rsidRPr="009B4A72">
        <w:rPr>
          <w:rFonts w:ascii="Sahel" w:hAnsi="Sahel" w:cs="Sahel"/>
          <w:lang w:bidi="fa-IR"/>
        </w:rPr>
        <w:t xml:space="preserve">Grid </w:t>
      </w:r>
      <w:r w:rsidRPr="009B4A72">
        <w:rPr>
          <w:rFonts w:ascii="Sahel" w:hAnsi="Sahel" w:cs="Sahel"/>
          <w:rtl/>
          <w:lang w:bidi="fa-IR"/>
        </w:rPr>
        <w:t xml:space="preserve"> استفاده کردیم که در هر سطر بعضی کارت ها را با اندازه ی بزرگتر ساختیم و بعضی را با اندازه کوچک تر. </w:t>
      </w:r>
      <w:r w:rsidRPr="009B4A72">
        <w:rPr>
          <w:rFonts w:ascii="Sahel" w:hAnsi="Sahel" w:cs="Sahel"/>
          <w:rtl/>
          <w:lang w:bidi="fa-IR"/>
        </w:rPr>
        <w:br/>
        <w:t>ساختار پروژه به صورت شده است و هر بخش را در فولدر های جدا از هم قرار دادیم.</w:t>
      </w:r>
    </w:p>
    <w:p w14:paraId="28F65455" w14:textId="4306B323" w:rsidR="0092137F" w:rsidRPr="009B4A72" w:rsidRDefault="0092137F" w:rsidP="007D2B48">
      <w:pPr>
        <w:pStyle w:val="Heading1"/>
        <w:bidi/>
        <w:jc w:val="both"/>
        <w:rPr>
          <w:rFonts w:ascii="Sahel" w:hAnsi="Sahel" w:cs="Sahel"/>
          <w:rtl/>
          <w:lang w:bidi="fa-IR"/>
        </w:rPr>
      </w:pPr>
      <w:r w:rsidRPr="009B4A72">
        <w:rPr>
          <w:rFonts w:ascii="Sahel" w:hAnsi="Sahel" w:cs="Sahel"/>
          <w:rtl/>
          <w:lang w:bidi="fa-IR"/>
        </w:rPr>
        <w:t xml:space="preserve">تست روی مرورگر </w:t>
      </w:r>
    </w:p>
    <w:p w14:paraId="73132EB0" w14:textId="0105874D" w:rsidR="009B4A72" w:rsidRPr="009B4A72" w:rsidRDefault="009B4A72" w:rsidP="007D2B48">
      <w:pPr>
        <w:bidi/>
        <w:jc w:val="both"/>
        <w:rPr>
          <w:rFonts w:ascii="Sahel" w:hAnsi="Sahel" w:cs="Sahel"/>
          <w:rtl/>
          <w:lang w:bidi="fa-IR"/>
        </w:rPr>
      </w:pPr>
      <w:r w:rsidRPr="009B4A72">
        <w:rPr>
          <w:rFonts w:ascii="Sahel" w:hAnsi="Sahel" w:cs="Sahel"/>
          <w:rtl/>
          <w:lang w:bidi="fa-IR"/>
        </w:rPr>
        <w:t xml:space="preserve">وبسایت </w:t>
      </w:r>
      <w:r w:rsidR="003454D6">
        <w:rPr>
          <w:rFonts w:ascii="Sahel" w:hAnsi="Sahel" w:cs="Sahel" w:hint="cs"/>
          <w:rtl/>
          <w:lang w:bidi="fa-IR"/>
        </w:rPr>
        <w:t xml:space="preserve">را روی </w:t>
      </w:r>
      <w:r w:rsidR="007F19C6">
        <w:rPr>
          <w:rFonts w:ascii="Sahel" w:hAnsi="Sahel" w:cs="Sahel" w:hint="cs"/>
          <w:rtl/>
          <w:lang w:bidi="fa-IR"/>
        </w:rPr>
        <w:t>سه</w:t>
      </w:r>
      <w:r w:rsidR="003454D6">
        <w:rPr>
          <w:rFonts w:ascii="Sahel" w:hAnsi="Sahel" w:cs="Sahel" w:hint="cs"/>
          <w:rtl/>
          <w:lang w:bidi="fa-IR"/>
        </w:rPr>
        <w:t xml:space="preserve"> مروگر </w:t>
      </w:r>
      <w:r w:rsidR="003454D6">
        <w:rPr>
          <w:rFonts w:ascii="Sahel" w:hAnsi="Sahel" w:cs="Sahel"/>
          <w:lang w:bidi="fa-IR"/>
        </w:rPr>
        <w:t>microsoft edge (chrome base)</w:t>
      </w:r>
      <w:r w:rsidR="007D2B48">
        <w:rPr>
          <w:rFonts w:ascii="Sahel" w:hAnsi="Sahel" w:cs="Sahel"/>
          <w:lang w:bidi="fa-IR"/>
        </w:rPr>
        <w:t xml:space="preserve"> version </w:t>
      </w:r>
      <w:r w:rsidR="007D2B48" w:rsidRPr="007F19C6">
        <w:rPr>
          <w:rFonts w:ascii="Sahel" w:hAnsi="Sahel" w:cs="Sahel"/>
          <w:b/>
          <w:bCs/>
          <w:lang w:bidi="fa-IR"/>
        </w:rPr>
        <w:t>: 96.0.1054.6</w:t>
      </w:r>
      <w:r w:rsidR="007D2B48" w:rsidRPr="007F19C6">
        <w:rPr>
          <w:rFonts w:ascii="Sahel" w:hAnsi="Sahel" w:cs="Sahel"/>
          <w:lang w:bidi="fa-IR"/>
        </w:rPr>
        <w:t>2</w:t>
      </w:r>
      <w:r w:rsidR="003454D6">
        <w:rPr>
          <w:rFonts w:ascii="Sahel" w:hAnsi="Sahel" w:cs="Sahel"/>
          <w:lang w:bidi="fa-IR"/>
        </w:rPr>
        <w:t xml:space="preserve"> , firefox(</w:t>
      </w:r>
      <w:r w:rsidR="007D2B48" w:rsidRPr="007F19C6">
        <w:rPr>
          <w:rFonts w:ascii="Sahel" w:hAnsi="Sahel" w:cs="Sahel"/>
          <w:b/>
          <w:bCs/>
          <w:lang w:bidi="fa-IR"/>
        </w:rPr>
        <w:t>91.0</w:t>
      </w:r>
      <w:r w:rsidR="007D2B48">
        <w:rPr>
          <w:rFonts w:ascii="Sahel" w:hAnsi="Sahel" w:cs="Sahel"/>
          <w:lang w:bidi="fa-IR"/>
        </w:rPr>
        <w:t>)</w:t>
      </w:r>
      <w:r w:rsidR="007D2B48">
        <w:rPr>
          <w:rFonts w:ascii="Sahel" w:hAnsi="Sahel" w:cs="Sahel" w:hint="cs"/>
          <w:rtl/>
          <w:lang w:bidi="fa-IR"/>
        </w:rPr>
        <w:t xml:space="preserve"> </w:t>
      </w:r>
      <w:r w:rsidR="007F19C6">
        <w:rPr>
          <w:rFonts w:ascii="Sahel" w:hAnsi="Sahel" w:cs="Sahel" w:hint="cs"/>
          <w:rtl/>
          <w:lang w:bidi="fa-IR"/>
        </w:rPr>
        <w:t xml:space="preserve"> و </w:t>
      </w:r>
      <w:r w:rsidR="007F19C6">
        <w:rPr>
          <w:rFonts w:ascii="Sahel" w:hAnsi="Sahel" w:cs="Sahel"/>
          <w:lang w:bidi="fa-IR"/>
        </w:rPr>
        <w:t>google Chrome(</w:t>
      </w:r>
      <w:r w:rsidR="007F19C6">
        <w:rPr>
          <w:rFonts w:ascii="Arial" w:hAnsi="Arial" w:cs="Arial"/>
          <w:b/>
          <w:bCs/>
          <w:color w:val="202124"/>
          <w:sz w:val="21"/>
          <w:szCs w:val="21"/>
          <w:shd w:val="clear" w:color="auto" w:fill="FFFFFF"/>
        </w:rPr>
        <w:t>96.0.4664.110</w:t>
      </w:r>
      <w:r w:rsidR="007F19C6">
        <w:rPr>
          <w:rFonts w:ascii="Sahel" w:hAnsi="Sahel" w:cs="Sahel"/>
          <w:lang w:bidi="fa-IR"/>
        </w:rPr>
        <w:t>)</w:t>
      </w:r>
      <w:r w:rsidR="007F19C6">
        <w:rPr>
          <w:rFonts w:ascii="Sahel" w:hAnsi="Sahel" w:cs="Sahel" w:hint="cs"/>
          <w:rtl/>
          <w:lang w:bidi="fa-IR"/>
        </w:rPr>
        <w:t xml:space="preserve"> </w:t>
      </w:r>
      <w:r w:rsidR="007D2B48">
        <w:rPr>
          <w:rFonts w:ascii="Sahel" w:hAnsi="Sahel" w:cs="Sahel" w:hint="cs"/>
          <w:rtl/>
          <w:lang w:bidi="fa-IR"/>
        </w:rPr>
        <w:t>تست کردیم که بدون هیچ گونه ایراد و مشکلی وبسایت بالا آمد . در طول تست های انجام شده تمامی ایراداتی که توانستیم شناسایی کنیم را رفع کردیم .</w:t>
      </w:r>
    </w:p>
    <w:sectPr w:rsidR="009B4A72" w:rsidRPr="009B4A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hel">
    <w:panose1 w:val="020B0603030804020204"/>
    <w:charset w:val="00"/>
    <w:family w:val="swiss"/>
    <w:pitch w:val="variable"/>
    <w:sig w:usb0="8000200F" w:usb1="80000000" w:usb2="00000008" w:usb3="00000000" w:csb0="0000004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zYyMjK0tDA0NTNX0lEKTi0uzszPAykwqgUAOWrfvywAAAA="/>
  </w:docVars>
  <w:rsids>
    <w:rsidRoot w:val="00AC3DC1"/>
    <w:rsid w:val="000E3CF3"/>
    <w:rsid w:val="003454D6"/>
    <w:rsid w:val="00580458"/>
    <w:rsid w:val="007D2B48"/>
    <w:rsid w:val="007F19C6"/>
    <w:rsid w:val="0092137F"/>
    <w:rsid w:val="009331AE"/>
    <w:rsid w:val="009B4A72"/>
    <w:rsid w:val="00AC3DC1"/>
    <w:rsid w:val="00B52151"/>
    <w:rsid w:val="00B91457"/>
    <w:rsid w:val="00C61AC8"/>
    <w:rsid w:val="00CE296F"/>
    <w:rsid w:val="00FA1F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0DE81"/>
  <w15:chartTrackingRefBased/>
  <w15:docId w15:val="{151CE68B-B6D1-46C6-9553-8F4300CA1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1A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1AC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33</Words>
  <Characters>1904</Characters>
  <Application>Microsoft Office Word</Application>
  <DocSecurity>0</DocSecurity>
  <Lines>15</Lines>
  <Paragraphs>4</Paragraphs>
  <ScaleCrop>false</ScaleCrop>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kan</dc:creator>
  <cp:keywords/>
  <dc:description/>
  <cp:lastModifiedBy>Ashkan</cp:lastModifiedBy>
  <cp:revision>13</cp:revision>
  <dcterms:created xsi:type="dcterms:W3CDTF">2021-12-20T11:10:00Z</dcterms:created>
  <dcterms:modified xsi:type="dcterms:W3CDTF">2021-12-20T12:05:00Z</dcterms:modified>
</cp:coreProperties>
</file>